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EFD1A2" w14:textId="29568B6D" w:rsidR="0020180A" w:rsidRDefault="000336BE">
      <w:r>
        <w:t>Rusty DeGarmo</w:t>
      </w:r>
    </w:p>
    <w:p w14:paraId="782FA7C4" w14:textId="26D201B5" w:rsidR="000336BE" w:rsidRDefault="000336BE">
      <w:r>
        <w:t>Professor Sampson</w:t>
      </w:r>
    </w:p>
    <w:p w14:paraId="61985205" w14:textId="24A86419" w:rsidR="000336BE" w:rsidRDefault="000336BE">
      <w:r>
        <w:t>Web Development with HTML and CSS</w:t>
      </w:r>
    </w:p>
    <w:p w14:paraId="6B14EBCB" w14:textId="3A73E384" w:rsidR="000336BE" w:rsidRDefault="000336BE">
      <w:r>
        <w:t>14 August 2021</w:t>
      </w:r>
    </w:p>
    <w:p w14:paraId="0AEC1D24" w14:textId="069DA861" w:rsidR="000336BE" w:rsidRDefault="000336BE" w:rsidP="000336BE">
      <w:pPr>
        <w:jc w:val="center"/>
      </w:pPr>
      <w:r>
        <w:t>Building a Web Page Exercise, Part 1</w:t>
      </w:r>
    </w:p>
    <w:p w14:paraId="6951441D" w14:textId="009EAC24" w:rsidR="000336BE" w:rsidRDefault="000336BE" w:rsidP="000336BE">
      <w:r>
        <w:t>First Validation:</w:t>
      </w:r>
    </w:p>
    <w:p w14:paraId="623E991F" w14:textId="51C02FD1" w:rsidR="000336BE" w:rsidRDefault="000336BE" w:rsidP="000336BE">
      <w:r>
        <w:rPr>
          <w:noProof/>
        </w:rPr>
        <w:drawing>
          <wp:inline distT="0" distB="0" distL="0" distR="0" wp14:anchorId="5C28CAF7" wp14:editId="21FBBE4C">
            <wp:extent cx="5943600" cy="6196330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78B26" w14:textId="4AE7E8AF" w:rsidR="000336BE" w:rsidRDefault="000336BE" w:rsidP="000336BE">
      <w:r>
        <w:lastRenderedPageBreak/>
        <w:t>Second Validation:</w:t>
      </w:r>
    </w:p>
    <w:p w14:paraId="7F19A0DD" w14:textId="2F950B1F" w:rsidR="000336BE" w:rsidRDefault="000336BE" w:rsidP="000336BE">
      <w:r>
        <w:rPr>
          <w:noProof/>
        </w:rPr>
        <w:drawing>
          <wp:inline distT="0" distB="0" distL="0" distR="0" wp14:anchorId="03D87AF5" wp14:editId="5848D101">
            <wp:extent cx="5943600" cy="6196330"/>
            <wp:effectExtent l="0" t="0" r="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C7589" w14:textId="3DD6562B" w:rsidR="000336BE" w:rsidRDefault="000336BE" w:rsidP="000336BE"/>
    <w:p w14:paraId="62B48C3B" w14:textId="26BB2C72" w:rsidR="000336BE" w:rsidRDefault="000336BE" w:rsidP="000336BE"/>
    <w:p w14:paraId="75A4D585" w14:textId="4FA053CA" w:rsidR="000336BE" w:rsidRDefault="000336BE" w:rsidP="000336BE"/>
    <w:p w14:paraId="54BB4B9E" w14:textId="3050C112" w:rsidR="000336BE" w:rsidRDefault="000336BE" w:rsidP="000336BE"/>
    <w:p w14:paraId="250B8CC2" w14:textId="4723B150" w:rsidR="000336BE" w:rsidRDefault="000336BE" w:rsidP="000336BE"/>
    <w:p w14:paraId="3F5624CD" w14:textId="75ECC65B" w:rsidR="000336BE" w:rsidRDefault="000336BE" w:rsidP="000336BE">
      <w:r>
        <w:lastRenderedPageBreak/>
        <w:t>Third Validation:</w:t>
      </w:r>
    </w:p>
    <w:p w14:paraId="178292FD" w14:textId="48ED54B5" w:rsidR="000336BE" w:rsidRDefault="000336BE" w:rsidP="000336BE">
      <w:r>
        <w:rPr>
          <w:noProof/>
        </w:rPr>
        <w:drawing>
          <wp:inline distT="0" distB="0" distL="0" distR="0" wp14:anchorId="53D7725A" wp14:editId="457BA6C2">
            <wp:extent cx="5943600" cy="6364605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6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A2CC4" w14:textId="77777777" w:rsidR="000336BE" w:rsidRDefault="000336BE" w:rsidP="000336BE"/>
    <w:p w14:paraId="378E2831" w14:textId="33B934EC" w:rsidR="000336BE" w:rsidRDefault="000336BE" w:rsidP="000336BE"/>
    <w:p w14:paraId="63301068" w14:textId="45F25B58" w:rsidR="000336BE" w:rsidRDefault="000336BE" w:rsidP="000336BE"/>
    <w:p w14:paraId="7DA71894" w14:textId="0E66EF43" w:rsidR="000336BE" w:rsidRDefault="000336BE" w:rsidP="000336BE"/>
    <w:p w14:paraId="1DF59CCE" w14:textId="728D5EE7" w:rsidR="000336BE" w:rsidRDefault="000336BE" w:rsidP="000336BE"/>
    <w:p w14:paraId="347EBC7B" w14:textId="59997E79" w:rsidR="000336BE" w:rsidRDefault="000336BE" w:rsidP="000336BE">
      <w:r>
        <w:lastRenderedPageBreak/>
        <w:t>Web Page:</w:t>
      </w:r>
    </w:p>
    <w:p w14:paraId="7095DB58" w14:textId="427C5ED6" w:rsidR="000336BE" w:rsidRDefault="000336BE" w:rsidP="000336BE">
      <w:r>
        <w:rPr>
          <w:noProof/>
        </w:rPr>
        <w:drawing>
          <wp:inline distT="0" distB="0" distL="0" distR="0" wp14:anchorId="384F1999" wp14:editId="39EA2053">
            <wp:extent cx="5943600" cy="3343275"/>
            <wp:effectExtent l="0" t="0" r="0" b="9525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1A381" w14:textId="77777777" w:rsidR="000336BE" w:rsidRDefault="000336BE" w:rsidP="000336BE"/>
    <w:p w14:paraId="0F5D4D2A" w14:textId="0965FAF6" w:rsidR="000336BE" w:rsidRDefault="000336BE" w:rsidP="000336BE"/>
    <w:p w14:paraId="28595369" w14:textId="05E1A4C9" w:rsidR="000336BE" w:rsidRDefault="000336BE" w:rsidP="000336BE"/>
    <w:p w14:paraId="3C7B6AFE" w14:textId="65C4600C" w:rsidR="000336BE" w:rsidRDefault="000336BE" w:rsidP="000336BE"/>
    <w:p w14:paraId="39A59B07" w14:textId="77777777" w:rsidR="000336BE" w:rsidRDefault="000336BE" w:rsidP="000336BE"/>
    <w:sectPr w:rsidR="000336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xNDAzMjC0NDS3NLBQ0lEKTi0uzszPAykwrAUAK73jLSwAAAA="/>
  </w:docVars>
  <w:rsids>
    <w:rsidRoot w:val="00494CD0"/>
    <w:rsid w:val="000336BE"/>
    <w:rsid w:val="00326FB9"/>
    <w:rsid w:val="003A6E37"/>
    <w:rsid w:val="00494CD0"/>
    <w:rsid w:val="00D61395"/>
    <w:rsid w:val="00FD7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3BFDC"/>
  <w15:chartTrackingRefBased/>
  <w15:docId w15:val="{B9598AED-6567-46E1-A728-F062071B7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30</Words>
  <Characters>176</Characters>
  <Application>Microsoft Office Word</Application>
  <DocSecurity>0</DocSecurity>
  <Lines>1</Lines>
  <Paragraphs>1</Paragraphs>
  <ScaleCrop>false</ScaleCrop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ty</dc:creator>
  <cp:keywords/>
  <dc:description/>
  <cp:lastModifiedBy>Rusty</cp:lastModifiedBy>
  <cp:revision>2</cp:revision>
  <dcterms:created xsi:type="dcterms:W3CDTF">2021-08-14T10:30:00Z</dcterms:created>
  <dcterms:modified xsi:type="dcterms:W3CDTF">2021-08-14T10:36:00Z</dcterms:modified>
</cp:coreProperties>
</file>